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903" w:rsidRDefault="00E86903" w:rsidP="00A95499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</w:p>
    <w:p w:rsidR="00E86903" w:rsidRDefault="00E86903" w:rsidP="00E86903">
      <w:pPr>
        <w:spacing w:before="120" w:after="240"/>
        <w:jc w:val="center"/>
        <w:rPr>
          <w:rFonts w:ascii="Arial" w:hAnsi="Arial" w:cs="Arial"/>
          <w:b/>
          <w:sz w:val="24"/>
        </w:rPr>
      </w:pPr>
    </w:p>
    <w:p w:rsidR="006D60D5" w:rsidRPr="00A95499" w:rsidRDefault="00A95499" w:rsidP="00E86903">
      <w:pPr>
        <w:spacing w:before="120" w:after="240"/>
        <w:jc w:val="center"/>
        <w:rPr>
          <w:rFonts w:ascii="Arial" w:hAnsi="Arial" w:cs="Arial"/>
          <w:b/>
          <w:sz w:val="24"/>
        </w:rPr>
      </w:pPr>
      <w:r w:rsidRPr="00A95499">
        <w:rPr>
          <w:rFonts w:ascii="Arial" w:hAnsi="Arial" w:cs="Arial"/>
          <w:b/>
          <w:sz w:val="24"/>
        </w:rPr>
        <w:t>2019-2020 EĞİTİM ÖĞRETİM YILI BAHAR DÖNEMİ İŞBAŞINDA EĞİTİM TAKVİMİ</w:t>
      </w: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4397"/>
        <w:gridCol w:w="6489"/>
      </w:tblGrid>
      <w:tr w:rsidR="00E962D6" w:rsidRPr="00A95499" w:rsidTr="000E2C82">
        <w:trPr>
          <w:trHeight w:val="637"/>
        </w:trPr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962D6" w:rsidRPr="00EF0FFE" w:rsidRDefault="00E962D6" w:rsidP="00E962D6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962D6" w:rsidRPr="00EF0FFE" w:rsidRDefault="00E962D6" w:rsidP="00E962D6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962D6" w:rsidRPr="00EF0FFE" w:rsidRDefault="00E962D6" w:rsidP="00E962D6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:rsidTr="006D707D">
        <w:trPr>
          <w:trHeight w:val="1150"/>
        </w:trPr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6D707D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 xml:space="preserve">15 Aralık 2019 </w:t>
            </w:r>
            <w:r w:rsidR="00581E74">
              <w:rPr>
                <w:rFonts w:ascii="Arial" w:hAnsi="Arial" w:cs="Arial"/>
                <w:sz w:val="20"/>
              </w:rPr>
              <w:t>–</w:t>
            </w:r>
            <w:r w:rsidRPr="00EF0FFE">
              <w:rPr>
                <w:rFonts w:ascii="Arial" w:hAnsi="Arial" w:cs="Arial"/>
                <w:sz w:val="20"/>
              </w:rPr>
              <w:t xml:space="preserve"> 15 Ocak 2020</w:t>
            </w:r>
          </w:p>
        </w:tc>
        <w:tc>
          <w:tcPr>
            <w:tcW w:w="1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E962D6">
            <w:pPr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İşbaşında Eğitim Talep Formunun Öğrenci İşlerine Teslim Edilmesi</w:t>
            </w: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6D707D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Öğrenci, bu formda en az bir en fazla üç kurumun bilgilerini tercih sırasına göre yazmalıdır. Form, öğrencinin kendisi tarafından elden teslim edilmelidir.</w:t>
            </w:r>
          </w:p>
        </w:tc>
      </w:tr>
      <w:tr w:rsidR="000E2C82" w:rsidRPr="00A95499" w:rsidTr="006D707D">
        <w:trPr>
          <w:trHeight w:val="1150"/>
        </w:trPr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6D707D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16 Ocak 2020</w:t>
            </w:r>
          </w:p>
        </w:tc>
        <w:tc>
          <w:tcPr>
            <w:tcW w:w="1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B90807">
            <w:pPr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İşbaşında Eğitim Talep Form</w:t>
            </w:r>
            <w:r w:rsidR="00B90807">
              <w:rPr>
                <w:rFonts w:ascii="Arial" w:hAnsi="Arial" w:cs="Arial"/>
                <w:sz w:val="20"/>
              </w:rPr>
              <w:t xml:space="preserve">u </w:t>
            </w:r>
            <w:r w:rsidR="00EC4579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6D707D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E962D6" w:rsidRPr="00A95499" w:rsidTr="006D707D">
        <w:trPr>
          <w:trHeight w:val="1150"/>
        </w:trPr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6D707D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 xml:space="preserve">20 </w:t>
            </w:r>
            <w:r w:rsidR="00581E74">
              <w:rPr>
                <w:rFonts w:ascii="Arial" w:hAnsi="Arial" w:cs="Arial"/>
                <w:sz w:val="20"/>
              </w:rPr>
              <w:t>–</w:t>
            </w:r>
            <w:r w:rsidRPr="00EF0FFE">
              <w:rPr>
                <w:rFonts w:ascii="Arial" w:hAnsi="Arial" w:cs="Arial"/>
                <w:sz w:val="20"/>
              </w:rPr>
              <w:t xml:space="preserve"> 24 Ocak 2020</w:t>
            </w:r>
          </w:p>
        </w:tc>
        <w:tc>
          <w:tcPr>
            <w:tcW w:w="1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DB3370">
            <w:pPr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İşbaşında Eğitim Kabul Formu</w:t>
            </w:r>
            <w:r w:rsidR="00DB3370">
              <w:rPr>
                <w:rFonts w:ascii="Arial" w:hAnsi="Arial" w:cs="Arial"/>
                <w:sz w:val="20"/>
              </w:rPr>
              <w:t xml:space="preserve"> ve Sağlık Güvencesi Formunun</w:t>
            </w:r>
            <w:r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DB3370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Form</w:t>
            </w:r>
            <w:r w:rsidR="00DB3370">
              <w:rPr>
                <w:rFonts w:ascii="Arial" w:hAnsi="Arial" w:cs="Arial"/>
                <w:sz w:val="20"/>
              </w:rPr>
              <w:t>lar</w:t>
            </w:r>
            <w:r w:rsidRPr="00EF0FFE">
              <w:rPr>
                <w:rFonts w:ascii="Arial" w:hAnsi="Arial" w:cs="Arial"/>
                <w:sz w:val="20"/>
              </w:rPr>
              <w:t xml:space="preserve"> öğrencinin kendisi tarafından elden teslim edilmelidir</w:t>
            </w:r>
            <w:r>
              <w:rPr>
                <w:rFonts w:ascii="Arial" w:hAnsi="Arial" w:cs="Arial"/>
                <w:sz w:val="20"/>
              </w:rPr>
              <w:t xml:space="preserve">. </w:t>
            </w:r>
          </w:p>
        </w:tc>
      </w:tr>
      <w:tr w:rsidR="00E962D6" w:rsidRPr="00A95499" w:rsidTr="006D707D">
        <w:trPr>
          <w:trHeight w:val="1150"/>
        </w:trPr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6D707D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7 Ocak 2020 – 08 Mayıs 2020</w:t>
            </w:r>
          </w:p>
        </w:tc>
        <w:tc>
          <w:tcPr>
            <w:tcW w:w="1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E962D6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başında Eğitim Süreci</w:t>
            </w: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DB3370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ler İşbaşında Eğitim Yönergesi gereğince Bahar dönemi boyun</w:t>
            </w:r>
            <w:r w:rsidR="00DB3370">
              <w:rPr>
                <w:rFonts w:ascii="Arial" w:hAnsi="Arial" w:cs="Arial"/>
                <w:sz w:val="20"/>
              </w:rPr>
              <w:t>ca uygulamada olmalı, yönergede belirtilen</w:t>
            </w:r>
            <w:r>
              <w:rPr>
                <w:rFonts w:ascii="Arial" w:hAnsi="Arial" w:cs="Arial"/>
                <w:sz w:val="20"/>
              </w:rPr>
              <w:t xml:space="preserve"> sorumluluklarını yerine getirmelidir.</w:t>
            </w:r>
          </w:p>
        </w:tc>
      </w:tr>
      <w:tr w:rsidR="00E962D6" w:rsidRPr="00A95499" w:rsidTr="006D707D">
        <w:trPr>
          <w:trHeight w:val="1150"/>
        </w:trPr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DB3370" w:rsidRDefault="00E962D6" w:rsidP="00E86903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1 – </w:t>
            </w:r>
            <w:r w:rsidR="00E86903">
              <w:rPr>
                <w:rFonts w:ascii="Arial" w:hAnsi="Arial" w:cs="Arial"/>
                <w:sz w:val="20"/>
              </w:rPr>
              <w:t>29</w:t>
            </w:r>
            <w:r>
              <w:rPr>
                <w:rFonts w:ascii="Arial" w:hAnsi="Arial" w:cs="Arial"/>
                <w:sz w:val="20"/>
              </w:rPr>
              <w:t xml:space="preserve"> Mayıs 2020</w:t>
            </w:r>
          </w:p>
        </w:tc>
        <w:tc>
          <w:tcPr>
            <w:tcW w:w="15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962D6" w:rsidP="00E962D6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62D6" w:rsidRPr="00EF0FFE" w:rsidRDefault="00EC4579" w:rsidP="00DB3370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apor ve f</w:t>
            </w:r>
            <w:r w:rsidR="00E962D6">
              <w:rPr>
                <w:rFonts w:ascii="Arial" w:hAnsi="Arial" w:cs="Arial"/>
                <w:sz w:val="20"/>
              </w:rPr>
              <w:t xml:space="preserve">orm, dersin öğretim elemanına elden ya da posta/kargo yoluyla teslim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 xml:space="preserve">osta/kargo sürecinde yaşanabilecek sorunlardan öğrenci sorumlu tutulur. </w:t>
            </w:r>
          </w:p>
        </w:tc>
      </w:tr>
    </w:tbl>
    <w:p w:rsidR="00A40C96" w:rsidRPr="00E962D6" w:rsidRDefault="00A40C9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A40C96" w:rsidRPr="00E962D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E2C82"/>
    <w:rsid w:val="002726F6"/>
    <w:rsid w:val="00302321"/>
    <w:rsid w:val="00581E74"/>
    <w:rsid w:val="006612DD"/>
    <w:rsid w:val="006D60D5"/>
    <w:rsid w:val="006D707D"/>
    <w:rsid w:val="00971DE9"/>
    <w:rsid w:val="00A40C96"/>
    <w:rsid w:val="00A95499"/>
    <w:rsid w:val="00B90807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USER</cp:lastModifiedBy>
  <cp:revision>2</cp:revision>
  <cp:lastPrinted>2019-12-19T11:16:00Z</cp:lastPrinted>
  <dcterms:created xsi:type="dcterms:W3CDTF">2019-12-20T07:52:00Z</dcterms:created>
  <dcterms:modified xsi:type="dcterms:W3CDTF">2019-12-20T07:52:00Z</dcterms:modified>
</cp:coreProperties>
</file>